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7FEBB507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91746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4EDBF6F9" w14:textId="202F877E" w:rsidR="00F817A3" w:rsidRPr="00F66F03" w:rsidRDefault="00B91746" w:rsidP="00F817A3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kowhega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73D800E8" w14:textId="0AAE5206" w:rsidR="00A87ABA" w:rsidRDefault="00B91746" w:rsidP="00A87ABA">
      <w:pPr>
        <w:spacing w:line="192" w:lineRule="auto"/>
        <w:jc w:val="center"/>
        <w:rPr>
          <w:b/>
          <w:bCs/>
          <w:sz w:val="32"/>
          <w:szCs w:val="32"/>
        </w:rPr>
      </w:pPr>
      <w:r w:rsidRPr="00B91746">
        <w:rPr>
          <w:b/>
          <w:bCs/>
          <w:sz w:val="32"/>
          <w:szCs w:val="32"/>
        </w:rPr>
        <w:t>Skowhegan, Wesserunsett Bridge #2924 Bridge Improvements</w:t>
      </w:r>
    </w:p>
    <w:p w14:paraId="7836510A" w14:textId="77777777" w:rsidR="002E7762" w:rsidRDefault="002E7762" w:rsidP="00A87ABA">
      <w:pPr>
        <w:spacing w:line="192" w:lineRule="auto"/>
        <w:jc w:val="center"/>
      </w:pPr>
    </w:p>
    <w:p w14:paraId="339239C5" w14:textId="2F2230CA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B91746">
            <w:rPr>
              <w:bCs/>
            </w:rPr>
            <w:t xml:space="preserve">January </w:t>
          </w:r>
          <w:r w:rsidR="005308F9">
            <w:rPr>
              <w:bCs/>
            </w:rPr>
            <w:t>20</w:t>
          </w:r>
          <w:r w:rsidR="002E7762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B91746">
            <w:rPr>
              <w:bCs/>
            </w:rPr>
            <w:t>6</w:t>
          </w:r>
          <w:r w:rsidR="00F817A3">
            <w:rPr>
              <w:bCs/>
            </w:rPr>
            <w:t xml:space="preserve"> through </w:t>
          </w:r>
          <w:r w:rsidR="005308F9">
            <w:rPr>
              <w:bCs/>
            </w:rPr>
            <w:t>February 4</w:t>
          </w:r>
          <w:r w:rsidR="00F1747A">
            <w:rPr>
              <w:bCs/>
            </w:rPr>
            <w:t>,</w:t>
          </w:r>
          <w:r w:rsidR="00F817A3">
            <w:rPr>
              <w:bCs/>
            </w:rPr>
            <w:t xml:space="preserve"> 202</w:t>
          </w:r>
          <w:r w:rsidR="00F1747A">
            <w:rPr>
              <w:bCs/>
            </w:rPr>
            <w:t>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465DCF70" w14:textId="77777777" w:rsidR="002E7762" w:rsidRDefault="002E7762" w:rsidP="002E7762">
      <w:pPr>
        <w:spacing w:line="192" w:lineRule="auto"/>
        <w:jc w:val="center"/>
      </w:pPr>
      <w:r>
        <w:t>Charles Guy, Project Manager</w:t>
      </w:r>
    </w:p>
    <w:p w14:paraId="17EBD2FB" w14:textId="77777777" w:rsidR="002E7762" w:rsidRDefault="002E7762" w:rsidP="002E7762">
      <w:pPr>
        <w:spacing w:line="192" w:lineRule="auto"/>
        <w:jc w:val="center"/>
      </w:pPr>
      <w:r>
        <w:t>Maine Department of Transportation,</w:t>
      </w:r>
    </w:p>
    <w:p w14:paraId="4D09B21D" w14:textId="77777777" w:rsidR="002E7762" w:rsidRDefault="002E7762" w:rsidP="002E7762">
      <w:pPr>
        <w:spacing w:line="192" w:lineRule="auto"/>
        <w:jc w:val="center"/>
      </w:pPr>
      <w:r>
        <w:t>24 Child Street, 16 State House Station,</w:t>
      </w:r>
    </w:p>
    <w:p w14:paraId="0802CE97" w14:textId="77777777" w:rsidR="002E7762" w:rsidRDefault="002E7762" w:rsidP="002E7762">
      <w:pPr>
        <w:spacing w:line="192" w:lineRule="auto"/>
        <w:jc w:val="center"/>
      </w:pPr>
      <w:r>
        <w:t>Augusta, Maine 04333-0016.</w:t>
      </w:r>
    </w:p>
    <w:p w14:paraId="6EBC3857" w14:textId="77777777" w:rsidR="002E7762" w:rsidRDefault="002E7762" w:rsidP="002E7762">
      <w:pPr>
        <w:spacing w:line="192" w:lineRule="auto"/>
        <w:jc w:val="center"/>
      </w:pPr>
      <w:r>
        <w:t>Telephone: 207-557-9078</w:t>
      </w:r>
    </w:p>
    <w:p w14:paraId="16FDE0C0" w14:textId="45CA585E" w:rsidR="00122A59" w:rsidRPr="00B372FB" w:rsidRDefault="002E7762" w:rsidP="002E7762">
      <w:pPr>
        <w:spacing w:line="192" w:lineRule="auto"/>
        <w:jc w:val="center"/>
      </w:pPr>
      <w:r>
        <w:t>Email: Charles.guy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2AA3FFC5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B91746" w:rsidRPr="00B91746">
        <w:rPr>
          <w:b/>
          <w:color w:val="000000" w:themeColor="text1"/>
        </w:rPr>
        <w:t>029152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651D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E7762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3F30DB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677EE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08F9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3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27131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4A48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E6E8E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87ABA"/>
    <w:rsid w:val="00AB2A60"/>
    <w:rsid w:val="00AB3302"/>
    <w:rsid w:val="00AB36AE"/>
    <w:rsid w:val="00AB5FF1"/>
    <w:rsid w:val="00AC67BC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1746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127A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4A52"/>
    <w:rsid w:val="00EF5AC0"/>
    <w:rsid w:val="00EF66E3"/>
    <w:rsid w:val="00F02C46"/>
    <w:rsid w:val="00F1747A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817A3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1651D"/>
    <w:rsid w:val="0002323A"/>
    <w:rsid w:val="00226443"/>
    <w:rsid w:val="002F37DD"/>
    <w:rsid w:val="004836F0"/>
    <w:rsid w:val="00490D4C"/>
    <w:rsid w:val="006A3367"/>
    <w:rsid w:val="006D5855"/>
    <w:rsid w:val="00727131"/>
    <w:rsid w:val="00752924"/>
    <w:rsid w:val="007A4A48"/>
    <w:rsid w:val="007C7EED"/>
    <w:rsid w:val="007D19C6"/>
    <w:rsid w:val="008142D0"/>
    <w:rsid w:val="00876F5E"/>
    <w:rsid w:val="00914210"/>
    <w:rsid w:val="009E6E8E"/>
    <w:rsid w:val="00A64220"/>
    <w:rsid w:val="00AC67BC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5</TotalTime>
  <Pages>1</Pages>
  <Words>179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3</cp:revision>
  <cp:lastPrinted>2024-08-22T17:21:00Z</cp:lastPrinted>
  <dcterms:created xsi:type="dcterms:W3CDTF">2025-12-30T14:53:00Z</dcterms:created>
  <dcterms:modified xsi:type="dcterms:W3CDTF">2025-12-3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